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for</w:t>
      </w:r>
      <w:r>
        <w:t xml:space="preserve"> </w:t>
      </w:r>
      <w:r>
        <w:t xml:space="preserve">Ivory</w:t>
      </w:r>
      <w:r>
        <w:t xml:space="preserve"> </w:t>
      </w:r>
      <w:r>
        <w:t xml:space="preserve">Coast</w:t>
      </w:r>
      <w:r>
        <w:t xml:space="preserve"> </w:t>
      </w:r>
      <w:r>
        <w:t xml:space="preserve">Abidjan</w:t>
      </w:r>
    </w:p>
    <w:bookmarkStart w:id="20" w:name="Xf88a80e3c931f375b061fc039d4d0b92a11a59c"/>
    <w:p>
      <w:pPr>
        <w:pStyle w:val="Heading1"/>
      </w:pPr>
      <w:r>
        <w:t xml:space="preserve">Statement of Purpose: Dedicated Speech Therapist Commitment to Ivory Coast Abidjan</w:t>
      </w:r>
    </w:p>
    <w:p>
      <w:pPr>
        <w:pStyle w:val="FirstParagraph"/>
      </w:pPr>
      <w:r>
        <w:t xml:space="preserve">As a passionate and qualified Speech-Language Pathologist (SLP), I am writing this Statement of Purpose with profound dedication to contribute my skills, knowledge, and cultural sensitivity to the vibrant healthcare landscape of Ivory Coast Abidjan. My life's work has been guided by the belief that effective communication is a fundamental human right, yet it remains inaccessible for countless individuals in underserved communities across West Africa. Abidjan, as the economic capital and cultural epicenter of Ivory Coast, presents a compelling and urgent opportunity to make a tangible difference as a Speech Therapist. This Statement of Purpose outlines my academic foundation, professional experiences, cultural commitment, and specific vision for serving Abidjan's diverse population through evidence-based speech therapy services.</w:t>
      </w:r>
    </w:p>
    <w:p>
      <w:pPr>
        <w:pStyle w:val="BodyText"/>
      </w:pPr>
      <w:r>
        <w:t xml:space="preserve">My academic journey culminated in a Master of Science in Speech-Language Pathology from [University Name], where I developed a robust clinical skill set encompassing assessment and intervention for disorders across the lifespan, with particular emphasis on pediatric populations, aphasia, stuttering, and language delays. Crucially, my studies included specialized coursework on cross-cultural communication and working within low-resource settings—directly preparing me for the realities of healthcare in Ivory Coast. I engaged deeply with literature on communicative disorders prevalent in Francophone African contexts and the challenges posed by linguistic diversity (French as official language alongside numerous indigenous languages like Bété, Baoulé, Dioula). This academic grounding is not theoretical; it was reinforced during my clinical practicum at a community health center serving a multi-ethnic urban population in [City/Region], where I learned to adapt therapeutic approaches for clients whose primary language was not the language of instruction and to navigate varying family expectations regarding healthcare.</w:t>
      </w:r>
    </w:p>
    <w:p>
      <w:pPr>
        <w:pStyle w:val="BodyText"/>
      </w:pPr>
      <w:r>
        <w:t xml:space="preserve">My professional experience has solidified my commitment to this field and specifically to contexts like Abidjan. In my recent role as a Speech Therapist at [Clinic/Institution Name], I worked with over 150 clients annually, many from socioeconomically disadvantaged backgrounds. I designed individualized therapy plans utilizing low-cost, locally accessible materials and incorporated family training—a critical component for sustainable progress in communities where consistent clinical access is limited. One significant project involved collaborating with a local primary school to develop a basic screening protocol for early detection of speech and language difficulties among young children, recognizing that early intervention is paramount yet often overlooked in resource-constrained settings like many parts of Ivory Coast. This experience highlighted the immense need for culturally appropriate services within Abidjan's educational and healthcare systems. I witnessed firsthand how communication disorders impact not only a child's academic potential but also their social integration and self-esteem—a reality demanding proactive, compassionate intervention.</w:t>
      </w:r>
    </w:p>
    <w:p>
      <w:pPr>
        <w:pStyle w:val="BodyText"/>
      </w:pPr>
      <w:r>
        <w:t xml:space="preserve">It is this understanding that compels my application specifically to Ivory Coast Abidjan. The city, while dynamic, faces significant challenges in accessible healthcare for speech and language disorders. Many families lack awareness of these conditions or the financial means to seek specialized care. Existing services are often concentrated in private clinics catering to wealthier segments, leaving a vast population of children and adults without support. Furthermore, Abidjan's rich cultural tapestry—where French is dominant but numerous local languages are spoken daily—requires Speech Therapists who can bridge linguistic divides and respect diverse communication practices. As a Speech Therapist committed to this region, I am prepared to engage with community leaders, educators, and families in Abidjan to build trust, provide education on communication disorders, and advocate for integrated service models within existing public health structures. My fluency in French (C1 level) is essential for effective clinical practice and collaboration within Ivory Coast's healthcare system. My experience working with multilingual populations ensures I can communicate effectively with clients and families whose primary language may not be French, a common scenario in Abidjan's neighborhoods.</w:t>
      </w:r>
    </w:p>
    <w:p>
      <w:pPr>
        <w:pStyle w:val="BodyText"/>
      </w:pPr>
      <w:r>
        <w:t xml:space="preserve">I am acutely aware that successful work as a Speech Therapist in Abidjan requires more than clinical expertise; it demands humility, adaptability, and deep respect for Ivorian culture. I have actively sought to learn about Ivorian customs, social structures, and healthcare traditions before my arrival. I understand that therapy must be integrated with family dynamics and community values to be effective and accepted. My goal is not merely to provide therapy but to empower local caregivers with strategies they can implement daily, fostering independence and sustainability within Abidjan's communities. I aim to collaborate closely with the Ministry of Health, local NGOs like [Mention a Real or Plausible Local NGO, e.g., "Association des Enfants en Situation de Handicap (AEH)"], and educational institutions to develop culturally resonant programs that address the most pressing needs identified through community engagement.</w:t>
      </w:r>
    </w:p>
    <w:p>
      <w:pPr>
        <w:pStyle w:val="BodyText"/>
      </w:pPr>
      <w:r>
        <w:t xml:space="preserve">Looking ahead, my long-term vision for Abidjan is to help establish a model of accessible, community-focused speech therapy. This includes training local paraprofessionals in basic screening and support techniques, creating resource libraries in multiple languages (French and key Ivorian languages), and advocating for the inclusion of communication disorders within broader public health initiatives. I envision working within a dynamic organization like [Mention a Real or Plausible Organization in Abidjan, e.g., "Centre Hospitalier Universitaire de Cocody" or "UNICEF Ivory Coast Program"], where my skills as a Speech Therapist can be leveraged to create systemic impact, moving beyond individual therapy to strengthen the overall capacity for communication health in the city.</w:t>
      </w:r>
    </w:p>
    <w:p>
      <w:pPr>
        <w:pStyle w:val="BodyText"/>
      </w:pPr>
      <w:r>
        <w:t xml:space="preserve">In conclusion, my unwavering passion for speech therapy, my specific preparation for working within diverse and resource-conscious settings like Ivory Coast Abidjan, and my deep respect for Ivorian culture form the bedrock of this Statement of Purpose. I am not seeking merely a job; I seek to dedicate myself fully to improving communication access and quality of life for individuals across Abidjan's vibrant communities. My commitment as a Speech Therapist is to serve with competence, compassion, and cultural humility, contributing meaningfully to the health and potential of Ivory Coast's people in its most dynamic city. I am eager for the opportunity to bring my skills to Abidjan and work alongside Ivorian healthcare professionals towards this vital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for Ivory Coast Abidjan</dc:title>
  <dc:creator/>
  <cp:keywords/>
  <dcterms:created xsi:type="dcterms:W3CDTF">2026-07-21T06:44:40Z</dcterms:created>
  <dcterms:modified xsi:type="dcterms:W3CDTF">2026-07-21T06:44:40Z</dcterms:modified>
</cp:coreProperties>
</file>

<file path=docProps/custom.xml><?xml version="1.0" encoding="utf-8"?>
<Properties xmlns="http://schemas.openxmlformats.org/officeDocument/2006/custom-properties" xmlns:vt="http://schemas.openxmlformats.org/officeDocument/2006/docPropsVTypes"/>
</file>